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1.png" ContentType="image/png"/>
  <Override PartName="/word/media/rId304.png" ContentType="image/png"/>
  <Override PartName="/word/media/rId155.png" ContentType="image/png"/>
  <Override PartName="/word/media/rId158.png" ContentType="image/png"/>
  <Override PartName="/word/media/rId210.png" ContentType="image/png"/>
  <Override PartName="/word/media/rId284.png" ContentType="image/png"/>
  <Override PartName="/word/media/rId254.png" ContentType="image/png"/>
  <Override PartName="/word/media/rId295.png" ContentType="image/png"/>
  <Override PartName="/word/media/rId298.png" ContentType="image/png"/>
  <Override PartName="/word/media/rId275.png" ContentType="image/png"/>
  <Override PartName="/word/media/rId272.png" ContentType="image/png"/>
  <Override PartName="/word/media/rId309.png" ContentType="image/png"/>
  <Override PartName="/word/media/rId343.png" ContentType="image/png"/>
  <Override PartName="/word/media/rId323.png" ContentType="image/png"/>
  <Override PartName="/word/media/rId326.png" ContentType="image/png"/>
  <Override PartName="/word/media/rId313.png" ContentType="image/png"/>
  <Override PartName="/word/media/rId319.png" ContentType="image/png"/>
  <Override PartName="/word/media/rId316.png" ContentType="image/png"/>
  <Override PartName="/word/media/rId330.png" ContentType="image/png"/>
  <Override PartName="/word/media/rId260.png" ContentType="image/png"/>
  <Override PartName="/word/media/rId264.png" ContentType="image/png"/>
  <Override PartName="/word/media/rId267.png" ContentType="image/png"/>
  <Override PartName="/word/media/rId223.png" ContentType="image/png"/>
  <Override PartName="/word/media/rId165.png" ContentType="image/png"/>
  <Override PartName="/word/media/rId195.png" ContentType="image/png"/>
  <Override PartName="/word/media/rId178.png" ContentType="image/png"/>
  <Override PartName="/word/media/rId172.png" ContentType="image/png"/>
  <Override PartName="/word/media/rId237.png" ContentType="image/png"/>
  <Override PartName="/word/media/rId240.png" ContentType="image/png"/>
  <Override PartName="/word/media/rId244.png" ContentType="image/png"/>
  <Override PartName="/word/media/rId215.png" ContentType="image/png"/>
  <Override PartName="/word/media/rId351.png" ContentType="image/png"/>
  <Override PartName="/word/media/rId185.png" ContentType="image/png"/>
  <Override PartName="/word/media/rId387.png" ContentType="image/png"/>
  <Override PartName="/word/media/rId200.png" ContentType="image/png"/>
  <Override PartName="/word/media/rId204.jpg" ContentType="image/jpeg"/>
  <Override PartName="/word/media/rId361.png" ContentType="image/png"/>
  <Override PartName="/word/media/rId367.png" ContentType="image/png"/>
  <Override PartName="/word/media/rId358.png" ContentType="image/png"/>
  <Override PartName="/word/media/rId364.png" ContentType="image/png"/>
  <Override PartName="/word/media/rId355.png" ContentType="image/png"/>
  <Override PartName="/word/media/rId371.png" ContentType="image/png"/>
  <Override PartName="/word/media/rId374.png" ContentType="image/png"/>
  <Override PartName="/word/media/rId380.png" ContentType="image/png"/>
  <Override PartName="/word/media/rId377.png" ContentType="image/png"/>
  <Override PartName="/word/media/rId188.png" ContentType="image/png"/>
  <Override PartName="/word/media/rId218.jpg" ContentType="image/jpeg"/>
  <Override PartName="/word/media/rId348.png" ContentType="image/png"/>
  <Override PartName="/word/media/rId191.png" ContentType="image/png"/>
  <Override PartName="/word/media/rId398.png" ContentType="image/png"/>
  <Override PartName="/word/media/rId411.png" ContentType="image/png"/>
  <Override PartName="/word/media/rId419.png" ContentType="image/png"/>
  <Override PartName="/word/media/rId416.png" ContentType="image/png"/>
  <Override PartName="/word/media/rId422.png" ContentType="image/png"/>
  <Override PartName="/word/media/rId425.png" ContentType="image/png"/>
  <Override PartName="/word/media/rId428.png" ContentType="image/png"/>
  <Override PartName="/word/media/rId402.jpg" ContentType="image/jpeg"/>
  <Override PartName="/word/media/rId438.png" ContentType="image/png"/>
  <Override PartName="/word/media/rId448.png" ContentType="image/png"/>
  <Override PartName="/word/media/rId442.png" ContentType="image/png"/>
  <Override PartName="/word/media/rId445.png" ContentType="image/png"/>
  <Override PartName="/word/media/rId452.png" ContentType="image/png"/>
  <Override PartName="/word/media/rId455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2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89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4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5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5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5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8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8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38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p>
      <w:r>
        <w:br w:type="page"/>
      </w:r>
    </w:p>
    <w:bookmarkEnd w:id="138"/>
    <w:bookmarkStart w:id="141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39" w:name="dbplyr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rPr>
          <w:rStyle w:val="VerbatimChar"/>
        </w:rPr>
        <w:t xml:space="preserve">dbplyr</w:t>
      </w:r>
    </w:p>
    <w:bookmarkEnd w:id="139"/>
    <w:bookmarkStart w:id="140" w:name="sqldf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rPr>
          <w:rStyle w:val="VerbatimChar"/>
        </w:rPr>
        <w:t xml:space="preserve">sqldf</w:t>
      </w:r>
    </w:p>
    <w:p>
      <w:r>
        <w:br w:type="page"/>
      </w:r>
    </w:p>
    <w:bookmarkEnd w:id="140"/>
    <w:bookmarkEnd w:id="141"/>
    <w:bookmarkEnd w:id="142"/>
    <w:bookmarkStart w:id="152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3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00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Não necessita de tantos pacotes para executar as tarefas.</w:t>
      </w:r>
      <w:r>
        <w:br/>
      </w:r>
    </w:p>
    <w:bookmarkEnd w:id="143"/>
    <w:bookmarkStart w:id="144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01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03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03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03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03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4"/>
    <w:bookmarkStart w:id="145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05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5"/>
    <w:bookmarkStart w:id="151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46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46"/>
    <w:bookmarkStart w:id="147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47"/>
    <w:bookmarkStart w:id="148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06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48"/>
    <w:bookmarkStart w:id="149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07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07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07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49"/>
    <w:bookmarkStart w:id="150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11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0"/>
    <w:bookmarkEnd w:id="151"/>
    <w:bookmarkEnd w:id="152"/>
    <w:bookmarkStart w:id="392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2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12"/>
        </w:numPr>
      </w:pPr>
      <w:r>
        <w:t xml:space="preserve">Os principais passos: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Refinamento.</w:t>
      </w:r>
      <w:r>
        <w:br/>
      </w:r>
    </w:p>
    <w:bookmarkStart w:id="22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14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15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16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1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3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19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3"/>
    <w:bookmarkStart w:id="154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4"/>
    <w:bookmarkStart w:id="161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23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25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56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59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1"/>
    <w:bookmarkEnd w:id="162"/>
    <w:bookmarkStart w:id="169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26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3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27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s dados devem estar organizados em formato tabular.</w:t>
      </w:r>
      <w:r>
        <w:br/>
      </w:r>
    </w:p>
    <w:bookmarkEnd w:id="163"/>
    <w:bookmarkStart w:id="164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28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8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4"/>
    <w:bookmarkStart w:id="168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3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33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66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68"/>
    <w:bookmarkEnd w:id="169"/>
    <w:bookmarkStart w:id="183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34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34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0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35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36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0"/>
    <w:bookmarkStart w:id="171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37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1"/>
    <w:bookmarkStart w:id="175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39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5"/>
    <w:bookmarkStart w:id="182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76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42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42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76"/>
    <w:bookmarkStart w:id="177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43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77"/>
    <w:bookmarkStart w:id="181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79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1"/>
    <w:bookmarkEnd w:id="182"/>
    <w:bookmarkEnd w:id="183"/>
    <w:bookmarkStart w:id="199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45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45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4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4"/>
    <w:bookmarkStart w:id="19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86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51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49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2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48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53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53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53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4"/>
    <w:bookmarkStart w:id="198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54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55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55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55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57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98"/>
    <w:bookmarkEnd w:id="199"/>
    <w:bookmarkStart w:id="214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5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3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59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1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61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62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3"/>
    <w:bookmarkStart w:id="207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63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63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63"/>
        </w:numPr>
      </w:pPr>
      <w:r>
        <w:t xml:space="preserve">Limite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64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63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63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07"/>
    <w:bookmarkStart w:id="208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66"/>
        </w:numPr>
        <w:pStyle w:val="Compact"/>
      </w:pPr>
      <w:r>
        <w:t xml:space="preserve">Os dados devem estar em formato tabular.</w:t>
      </w:r>
      <w:r>
        <w:br/>
      </w:r>
    </w:p>
    <w:bookmarkEnd w:id="208"/>
    <w:bookmarkStart w:id="209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67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09"/>
    <w:bookmarkStart w:id="213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68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70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1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3"/>
    <w:bookmarkEnd w:id="214"/>
    <w:bookmarkStart w:id="227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7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16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1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1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75"/>
        </w:numPr>
        <w:pStyle w:val="Compact"/>
      </w:pPr>
      <w:r>
        <w:t xml:space="preserve">Os dados devem estar em formato tabular.</w:t>
      </w:r>
      <w:r>
        <w:br/>
      </w:r>
    </w:p>
    <w:bookmarkEnd w:id="221"/>
    <w:bookmarkStart w:id="222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7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2"/>
    <w:bookmarkStart w:id="226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77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4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26"/>
    <w:bookmarkEnd w:id="227"/>
    <w:bookmarkEnd w:id="228"/>
    <w:bookmarkStart w:id="391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29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29"/>
    <w:bookmarkStart w:id="230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0"/>
    <w:bookmarkStart w:id="231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1"/>
    <w:bookmarkStart w:id="232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2"/>
    <w:bookmarkStart w:id="233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3"/>
    <w:bookmarkStart w:id="236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81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4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82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82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4"/>
    <w:bookmarkStart w:id="235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84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8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5"/>
    <w:bookmarkEnd w:id="236"/>
    <w:bookmarkStart w:id="243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86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89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90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38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1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3"/>
    <w:bookmarkStart w:id="253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91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47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4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47"/>
    <w:bookmarkStart w:id="248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5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9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48"/>
    <w:bookmarkStart w:id="249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296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96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96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49"/>
    <w:bookmarkStart w:id="250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0"/>
    <w:bookmarkStart w:id="251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98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99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00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1"/>
    <w:bookmarkStart w:id="252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01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01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2"/>
    <w:bookmarkEnd w:id="253"/>
    <w:bookmarkStart w:id="257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02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02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02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02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02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57"/>
    <w:bookmarkStart w:id="271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58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05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05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58"/>
    <w:bookmarkStart w:id="263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0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59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07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3"/>
    <w:bookmarkStart w:id="270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09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6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0"/>
    <w:bookmarkEnd w:id="271"/>
    <w:bookmarkStart w:id="385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11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78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13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14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14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16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16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16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18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19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7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78"/>
    <w:bookmarkStart w:id="288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3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20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7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23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3"/>
    <w:bookmarkStart w:id="287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2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25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25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25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25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25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25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24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27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87"/>
    <w:bookmarkEnd w:id="288"/>
    <w:bookmarkStart w:id="308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89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2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28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28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28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2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89"/>
    <w:bookmarkStart w:id="292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29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30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30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30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31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31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2"/>
    <w:bookmarkStart w:id="307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32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32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32"/>
        </w:numPr>
      </w:pPr>
      <w:r>
        <w:t xml:space="preserve">Limites:</w:t>
      </w:r>
      <w:r>
        <w:br/>
      </w:r>
    </w:p>
    <w:p>
      <w:pPr>
        <w:numPr>
          <w:ilvl w:val="1"/>
          <w:numId w:val="1333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33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32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34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34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32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35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9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36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9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07"/>
    <w:bookmarkEnd w:id="308"/>
    <w:bookmarkStart w:id="312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38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38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40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40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40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40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2"/>
    <w:bookmarkStart w:id="322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42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42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42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4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43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4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4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43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3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46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2"/>
    <w:bookmarkStart w:id="329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48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50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50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51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51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51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51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2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2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53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54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5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29"/>
    <w:bookmarkStart w:id="333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58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59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59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60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3"/>
    <w:bookmarkStart w:id="347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61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61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4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62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62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62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62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4"/>
    <w:bookmarkStart w:id="341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63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63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64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65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66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1"/>
    <w:bookmarkStart w:id="342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67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68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68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2"/>
    <w:bookmarkStart w:id="346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69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71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72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72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72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72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73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46"/>
    <w:bookmarkEnd w:id="347"/>
    <w:bookmarkStart w:id="384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4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74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74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49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2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4"/>
    <w:bookmarkStart w:id="370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75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76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77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77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77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77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77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78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5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6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0"/>
    <w:bookmarkStart w:id="383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79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80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80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80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78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1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3"/>
    <w:bookmarkEnd w:id="384"/>
    <w:bookmarkEnd w:id="385"/>
    <w:bookmarkStart w:id="390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82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86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82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88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0"/>
    <w:bookmarkEnd w:id="391"/>
    <w:bookmarkEnd w:id="392"/>
    <w:bookmarkStart w:id="434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3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8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3"/>
    <w:bookmarkStart w:id="394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8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8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4"/>
    <w:bookmarkStart w:id="433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5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8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8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8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8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8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8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5"/>
    <w:bookmarkStart w:id="396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8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9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9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9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9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96"/>
    <w:bookmarkStart w:id="397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9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93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93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97"/>
    <w:bookmarkStart w:id="401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99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96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1"/>
    <w:bookmarkStart w:id="407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5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397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3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5"/>
    <w:bookmarkStart w:id="406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98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02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02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01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03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0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06"/>
    <w:bookmarkEnd w:id="407"/>
    <w:bookmarkStart w:id="408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06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07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07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09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10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08"/>
    <w:bookmarkStart w:id="409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09"/>
    <w:bookmarkStart w:id="410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1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0"/>
    <w:bookmarkStart w:id="432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4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3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2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4"/>
    <w:bookmarkStart w:id="415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1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17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17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5"/>
    <w:bookmarkStart w:id="431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20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21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0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22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3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26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29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1"/>
    <w:bookmarkEnd w:id="432"/>
    <w:bookmarkEnd w:id="433"/>
    <w:bookmarkEnd w:id="434"/>
    <w:bookmarkStart w:id="462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5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23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25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25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25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5"/>
    <w:bookmarkStart w:id="436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26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36"/>
    <w:bookmarkStart w:id="437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29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31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37"/>
    <w:bookmarkStart w:id="459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1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34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36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37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39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1"/>
    <w:bookmarkStart w:id="451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38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46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4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1"/>
    <w:bookmarkStart w:id="458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41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42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43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43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43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46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46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46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4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47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4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3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48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50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50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50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56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58"/>
    <w:bookmarkEnd w:id="459"/>
    <w:bookmarkStart w:id="460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51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52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0"/>
    <w:bookmarkStart w:id="461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1"/>
    <w:bookmarkEnd w:id="462"/>
    <w:bookmarkStart w:id="463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3"/>
    <w:bookmarkStart w:id="467" w:name="referências"/>
    <w:p>
      <w:pPr>
        <w:pStyle w:val="Heading1"/>
      </w:pPr>
      <w:r>
        <w:t xml:space="preserve">REFERÊNCIAS</w:t>
      </w:r>
    </w:p>
    <w:bookmarkStart w:id="466" w:name="refs"/>
    <w:bookmarkStart w:id="46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5"/>
    <w:bookmarkEnd w:id="466"/>
    <w:bookmarkEnd w:id="4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210" Target="media/rId210.png" /><Relationship Type="http://schemas.openxmlformats.org/officeDocument/2006/relationships/image" Id="rId284" Target="media/rId284.png" /><Relationship Type="http://schemas.openxmlformats.org/officeDocument/2006/relationships/image" Id="rId254" Target="media/rId254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275" Target="media/rId275.png" /><Relationship Type="http://schemas.openxmlformats.org/officeDocument/2006/relationships/image" Id="rId272" Target="media/rId272.png" /><Relationship Type="http://schemas.openxmlformats.org/officeDocument/2006/relationships/image" Id="rId309" Target="media/rId309.png" /><Relationship Type="http://schemas.openxmlformats.org/officeDocument/2006/relationships/image" Id="rId343" Target="media/rId343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3" Target="media/rId313.png" /><Relationship Type="http://schemas.openxmlformats.org/officeDocument/2006/relationships/image" Id="rId319" Target="media/rId319.png" /><Relationship Type="http://schemas.openxmlformats.org/officeDocument/2006/relationships/image" Id="rId316" Target="media/rId316.png" /><Relationship Type="http://schemas.openxmlformats.org/officeDocument/2006/relationships/image" Id="rId330" Target="media/rId330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23" Target="media/rId223.png" /><Relationship Type="http://schemas.openxmlformats.org/officeDocument/2006/relationships/image" Id="rId165" Target="media/rId165.png" /><Relationship Type="http://schemas.openxmlformats.org/officeDocument/2006/relationships/image" Id="rId195" Target="media/rId195.png" /><Relationship Type="http://schemas.openxmlformats.org/officeDocument/2006/relationships/image" Id="rId178" Target="media/rId178.png" /><Relationship Type="http://schemas.openxmlformats.org/officeDocument/2006/relationships/image" Id="rId172" Target="media/rId172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15" Target="media/rId215.png" /><Relationship Type="http://schemas.openxmlformats.org/officeDocument/2006/relationships/image" Id="rId351" Target="media/rId351.png" /><Relationship Type="http://schemas.openxmlformats.org/officeDocument/2006/relationships/image" Id="rId185" Target="media/rId185.png" /><Relationship Type="http://schemas.openxmlformats.org/officeDocument/2006/relationships/image" Id="rId387" Target="media/rId387.png" /><Relationship Type="http://schemas.openxmlformats.org/officeDocument/2006/relationships/image" Id="rId200" Target="media/rId200.png" /><Relationship Type="http://schemas.openxmlformats.org/officeDocument/2006/relationships/image" Id="rId204" Target="media/rId204.jpg" /><Relationship Type="http://schemas.openxmlformats.org/officeDocument/2006/relationships/image" Id="rId361" Target="media/rId361.png" /><Relationship Type="http://schemas.openxmlformats.org/officeDocument/2006/relationships/image" Id="rId367" Target="media/rId367.png" /><Relationship Type="http://schemas.openxmlformats.org/officeDocument/2006/relationships/image" Id="rId358" Target="media/rId358.png" /><Relationship Type="http://schemas.openxmlformats.org/officeDocument/2006/relationships/image" Id="rId364" Target="media/rId364.png" /><Relationship Type="http://schemas.openxmlformats.org/officeDocument/2006/relationships/image" Id="rId355" Target="media/rId355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80" Target="media/rId380.png" /><Relationship Type="http://schemas.openxmlformats.org/officeDocument/2006/relationships/image" Id="rId377" Target="media/rId377.png" /><Relationship Type="http://schemas.openxmlformats.org/officeDocument/2006/relationships/image" Id="rId188" Target="media/rId188.png" /><Relationship Type="http://schemas.openxmlformats.org/officeDocument/2006/relationships/image" Id="rId218" Target="media/rId218.jpg" /><Relationship Type="http://schemas.openxmlformats.org/officeDocument/2006/relationships/image" Id="rId348" Target="media/rId348.png" /><Relationship Type="http://schemas.openxmlformats.org/officeDocument/2006/relationships/image" Id="rId191" Target="media/rId191.png" /><Relationship Type="http://schemas.openxmlformats.org/officeDocument/2006/relationships/image" Id="rId398" Target="media/rId398.png" /><Relationship Type="http://schemas.openxmlformats.org/officeDocument/2006/relationships/image" Id="rId411" Target="media/rId411.png" /><Relationship Type="http://schemas.openxmlformats.org/officeDocument/2006/relationships/image" Id="rId419" Target="media/rId419.png" /><Relationship Type="http://schemas.openxmlformats.org/officeDocument/2006/relationships/image" Id="rId416" Target="media/rId416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02" Target="media/rId402.jpg" /><Relationship Type="http://schemas.openxmlformats.org/officeDocument/2006/relationships/image" Id="rId438" Target="media/rId438.png" /><Relationship Type="http://schemas.openxmlformats.org/officeDocument/2006/relationships/image" Id="rId448" Target="media/rId448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52" Target="media/rId452.png" /><Relationship Type="http://schemas.openxmlformats.org/officeDocument/2006/relationships/image" Id="rId455" Target="media/rId455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6" Target="https://exts.ggplot2.tidyverse.org/gallery/" TargetMode="External" /><Relationship Type="http://schemas.openxmlformats.org/officeDocument/2006/relationships/hyperlink" Id="rId259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6" Target="https://exts.ggplot2.tidyverse.org/gallery/" TargetMode="External" /><Relationship Type="http://schemas.openxmlformats.org/officeDocument/2006/relationships/hyperlink" Id="rId259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1T04:12:21Z</dcterms:created>
  <dcterms:modified xsi:type="dcterms:W3CDTF">2023-09-01T04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1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